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18"/>
        <w:gridCol w:w="1424"/>
        <w:gridCol w:w="1739"/>
        <w:gridCol w:w="673"/>
        <w:gridCol w:w="1699"/>
        <w:gridCol w:w="772"/>
      </w:tblGrid>
      <w:tr w:rsidR="004A1FD7" w:rsidRPr="002D5855" w14:paraId="2EACE10E" w14:textId="77777777">
        <w:trPr>
          <w:cantSplit/>
        </w:trPr>
        <w:tc>
          <w:tcPr>
            <w:tcW w:w="4618" w:type="dxa"/>
          </w:tcPr>
          <w:p w14:paraId="0C452612" w14:textId="77777777" w:rsidR="004A1FD7" w:rsidRPr="002D5855" w:rsidRDefault="004A1FD7">
            <w:pPr>
              <w:spacing w:after="120"/>
              <w:jc w:val="center"/>
              <w:rPr>
                <w:rFonts w:ascii="Arial Narrow" w:hAnsi="Arial Narrow"/>
                <w:b/>
                <w:color w:val="000000"/>
                <w:sz w:val="24"/>
                <w:lang w:val="de-DE"/>
              </w:rPr>
            </w:pPr>
          </w:p>
        </w:tc>
        <w:tc>
          <w:tcPr>
            <w:tcW w:w="1424" w:type="dxa"/>
          </w:tcPr>
          <w:p w14:paraId="53D2348A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739" w:type="dxa"/>
          </w:tcPr>
          <w:p w14:paraId="42366E38" w14:textId="77777777" w:rsidR="004A1FD7" w:rsidRPr="002D5855" w:rsidRDefault="004A1FD7">
            <w:pPr>
              <w:spacing w:after="120"/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673" w:type="dxa"/>
          </w:tcPr>
          <w:p w14:paraId="3D2F3D40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699" w:type="dxa"/>
          </w:tcPr>
          <w:p w14:paraId="584D9119" w14:textId="77777777" w:rsidR="004A1FD7" w:rsidRPr="002D5855" w:rsidRDefault="004A1FD7">
            <w:pPr>
              <w:spacing w:after="120"/>
              <w:jc w:val="center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72" w:type="dxa"/>
          </w:tcPr>
          <w:p w14:paraId="32C4458C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</w:tr>
      <w:tr w:rsidR="006B1538" w:rsidRPr="002D5855" w14:paraId="5FB560DB" w14:textId="77777777" w:rsidTr="006B1538">
        <w:trPr>
          <w:cantSplit/>
        </w:trPr>
        <w:tc>
          <w:tcPr>
            <w:tcW w:w="4618" w:type="dxa"/>
            <w:tcBorders>
              <w:bottom w:val="single" w:sz="4" w:space="0" w:color="auto"/>
            </w:tcBorders>
          </w:tcPr>
          <w:p w14:paraId="39429DB8" w14:textId="77777777" w:rsidR="004A1FD7" w:rsidRPr="002D5855" w:rsidRDefault="004A1FD7">
            <w:pPr>
              <w:spacing w:after="120"/>
              <w:jc w:val="center"/>
              <w:rPr>
                <w:rFonts w:ascii="Arial Narrow" w:hAnsi="Arial Narrow"/>
                <w:b/>
                <w:color w:val="000000"/>
                <w:sz w:val="24"/>
              </w:rPr>
            </w:pPr>
          </w:p>
        </w:tc>
        <w:tc>
          <w:tcPr>
            <w:tcW w:w="1424" w:type="dxa"/>
          </w:tcPr>
          <w:p w14:paraId="4BA96832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739" w:type="dxa"/>
          </w:tcPr>
          <w:p w14:paraId="3D0F2386" w14:textId="77777777" w:rsidR="004A1FD7" w:rsidRPr="002D5855" w:rsidRDefault="004A1FD7">
            <w:pPr>
              <w:spacing w:after="120"/>
              <w:jc w:val="right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Poznań,</w:t>
            </w:r>
          </w:p>
        </w:tc>
        <w:tc>
          <w:tcPr>
            <w:tcW w:w="673" w:type="dxa"/>
          </w:tcPr>
          <w:p w14:paraId="08D2B1F6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dnia</w:t>
            </w:r>
          </w:p>
        </w:tc>
        <w:tc>
          <w:tcPr>
            <w:tcW w:w="1699" w:type="dxa"/>
          </w:tcPr>
          <w:p w14:paraId="1601DB86" w14:textId="77777777" w:rsidR="004A1FD7" w:rsidRPr="002D5855" w:rsidRDefault="004A1FD7" w:rsidP="00D05810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72" w:type="dxa"/>
          </w:tcPr>
          <w:p w14:paraId="604F5D26" w14:textId="77777777" w:rsidR="004A1FD7" w:rsidRPr="002D5855" w:rsidRDefault="004A1FD7" w:rsidP="00A8318B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</w:p>
        </w:tc>
      </w:tr>
      <w:tr w:rsidR="006B1538" w:rsidRPr="002D5855" w14:paraId="24FCDE81" w14:textId="77777777" w:rsidTr="006B1538">
        <w:trPr>
          <w:cantSplit/>
        </w:trPr>
        <w:tc>
          <w:tcPr>
            <w:tcW w:w="4618" w:type="dxa"/>
            <w:tcBorders>
              <w:top w:val="single" w:sz="4" w:space="0" w:color="auto"/>
            </w:tcBorders>
          </w:tcPr>
          <w:p w14:paraId="4C519A88" w14:textId="77777777" w:rsidR="004A1FD7" w:rsidRPr="002D5855" w:rsidRDefault="004A1FD7">
            <w:pPr>
              <w:spacing w:before="120"/>
              <w:jc w:val="center"/>
              <w:rPr>
                <w:rFonts w:ascii="Arial Narrow" w:hAnsi="Arial Narrow"/>
                <w:color w:val="000000"/>
                <w:sz w:val="18"/>
              </w:rPr>
            </w:pPr>
            <w:r w:rsidRPr="002D5855">
              <w:rPr>
                <w:rFonts w:ascii="Arial Narrow" w:hAnsi="Arial Narrow"/>
                <w:color w:val="000000"/>
                <w:sz w:val="18"/>
              </w:rPr>
              <w:t>Imię   i   nazwisko</w:t>
            </w:r>
          </w:p>
        </w:tc>
        <w:tc>
          <w:tcPr>
            <w:tcW w:w="1424" w:type="dxa"/>
          </w:tcPr>
          <w:p w14:paraId="71A23F9A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739" w:type="dxa"/>
          </w:tcPr>
          <w:p w14:paraId="786EDBDF" w14:textId="77777777" w:rsidR="004A1FD7" w:rsidRPr="002D5855" w:rsidRDefault="004A1FD7">
            <w:pPr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673" w:type="dxa"/>
          </w:tcPr>
          <w:p w14:paraId="4FF5EDA0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699" w:type="dxa"/>
          </w:tcPr>
          <w:p w14:paraId="28A9F775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72" w:type="dxa"/>
          </w:tcPr>
          <w:p w14:paraId="1B86FF4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</w:tr>
    </w:tbl>
    <w:p w14:paraId="13F0B0D1" w14:textId="77777777" w:rsidR="004A1FD7" w:rsidRPr="002D5855" w:rsidRDefault="004A1FD7">
      <w:pPr>
        <w:rPr>
          <w:rFonts w:ascii="Arial Narrow" w:hAnsi="Arial Narrow"/>
          <w:color w:val="000000"/>
        </w:rPr>
      </w:pPr>
    </w:p>
    <w:p w14:paraId="13BBED03" w14:textId="77777777" w:rsidR="004A1FD7" w:rsidRPr="002D5855" w:rsidRDefault="004A1FD7">
      <w:pPr>
        <w:spacing w:after="120"/>
        <w:ind w:left="1134"/>
        <w:jc w:val="center"/>
        <w:rPr>
          <w:rFonts w:ascii="Arial Narrow" w:hAnsi="Arial Narrow"/>
          <w:b/>
          <w:caps/>
          <w:color w:val="000000"/>
          <w:sz w:val="32"/>
        </w:rPr>
      </w:pPr>
      <w:r w:rsidRPr="002D5855">
        <w:rPr>
          <w:rFonts w:ascii="Arial Narrow" w:hAnsi="Arial Narrow"/>
          <w:b/>
          <w:caps/>
          <w:color w:val="000000"/>
          <w:sz w:val="32"/>
        </w:rPr>
        <w:t>Opinia</w:t>
      </w:r>
    </w:p>
    <w:p w14:paraId="2B805093" w14:textId="77777777" w:rsidR="004A1FD7" w:rsidRPr="002D5855" w:rsidRDefault="004A1FD7">
      <w:pPr>
        <w:ind w:left="1134"/>
        <w:jc w:val="center"/>
        <w:rPr>
          <w:rFonts w:ascii="Arial Narrow" w:hAnsi="Arial Narrow"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 xml:space="preserve">o pracy badawczej realizowanej </w:t>
      </w:r>
    </w:p>
    <w:p w14:paraId="749FF1FD" w14:textId="77777777" w:rsidR="004A1FD7" w:rsidRPr="002D5855" w:rsidRDefault="006B0803">
      <w:pPr>
        <w:spacing w:before="120"/>
        <w:ind w:left="1134"/>
        <w:jc w:val="center"/>
        <w:rPr>
          <w:rFonts w:ascii="Arial Narrow" w:hAnsi="Arial Narrow"/>
          <w:b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>w</w:t>
      </w:r>
      <w:r w:rsidRPr="002D5855">
        <w:rPr>
          <w:rFonts w:ascii="Arial Narrow" w:hAnsi="Arial Narrow"/>
          <w:b/>
          <w:color w:val="000000"/>
          <w:sz w:val="24"/>
        </w:rPr>
        <w:t xml:space="preserve"> </w:t>
      </w:r>
      <w:r w:rsidR="004A1FD7" w:rsidRPr="002D5855">
        <w:rPr>
          <w:rFonts w:ascii="Arial Narrow" w:hAnsi="Arial Narrow"/>
          <w:b/>
          <w:color w:val="000000"/>
          <w:sz w:val="24"/>
        </w:rPr>
        <w:t>Politechni</w:t>
      </w:r>
      <w:r w:rsidR="00772717" w:rsidRPr="002D5855">
        <w:rPr>
          <w:rFonts w:ascii="Arial Narrow" w:hAnsi="Arial Narrow"/>
          <w:b/>
          <w:color w:val="000000"/>
          <w:sz w:val="24"/>
        </w:rPr>
        <w:t>ce</w:t>
      </w:r>
      <w:r w:rsidR="004A1FD7" w:rsidRPr="002D5855">
        <w:rPr>
          <w:rFonts w:ascii="Arial Narrow" w:hAnsi="Arial Narrow"/>
          <w:b/>
          <w:color w:val="000000"/>
          <w:sz w:val="24"/>
        </w:rPr>
        <w:t xml:space="preserve"> Poznańsk</w:t>
      </w:r>
      <w:r w:rsidR="00772717" w:rsidRPr="002D5855">
        <w:rPr>
          <w:rFonts w:ascii="Arial Narrow" w:hAnsi="Arial Narrow"/>
          <w:b/>
          <w:color w:val="000000"/>
          <w:sz w:val="24"/>
        </w:rPr>
        <w:t>iej</w:t>
      </w:r>
    </w:p>
    <w:p w14:paraId="371367E7" w14:textId="77777777" w:rsidR="00772717" w:rsidRPr="002D5855" w:rsidRDefault="007D18FC">
      <w:pPr>
        <w:spacing w:before="120"/>
        <w:ind w:left="1134"/>
        <w:jc w:val="center"/>
        <w:rPr>
          <w:rFonts w:ascii="Arial Narrow" w:hAnsi="Arial Narrow"/>
          <w:b/>
          <w:color w:val="000000"/>
          <w:sz w:val="24"/>
        </w:rPr>
      </w:pPr>
      <w:r w:rsidRPr="002D5855">
        <w:rPr>
          <w:rFonts w:ascii="Arial Narrow" w:hAnsi="Arial Narrow"/>
          <w:b/>
          <w:color w:val="000000"/>
          <w:sz w:val="24"/>
        </w:rPr>
        <w:t>……..</w:t>
      </w:r>
      <w:r w:rsidR="00E813EF" w:rsidRPr="002D5855">
        <w:rPr>
          <w:rFonts w:ascii="Arial Narrow" w:hAnsi="Arial Narrow"/>
          <w:b/>
          <w:color w:val="000000"/>
          <w:sz w:val="24"/>
        </w:rPr>
        <w:t>…….</w:t>
      </w:r>
    </w:p>
    <w:p w14:paraId="7E85DF75" w14:textId="77777777" w:rsidR="007D18FC" w:rsidRPr="002D5855" w:rsidRDefault="007D18FC">
      <w:pPr>
        <w:spacing w:before="120"/>
        <w:ind w:left="1134"/>
        <w:jc w:val="center"/>
        <w:rPr>
          <w:rFonts w:ascii="Arial Narrow" w:hAnsi="Arial Narrow"/>
          <w:b/>
          <w:color w:val="000000"/>
          <w:sz w:val="24"/>
        </w:rPr>
      </w:pPr>
      <w:r w:rsidRPr="002D5855">
        <w:rPr>
          <w:rFonts w:ascii="Arial Narrow" w:hAnsi="Arial Narrow"/>
          <w:b/>
          <w:color w:val="000000"/>
          <w:sz w:val="24"/>
        </w:rPr>
        <w:t>\jednostka\</w:t>
      </w:r>
    </w:p>
    <w:p w14:paraId="70DA83D6" w14:textId="77777777" w:rsidR="00E813EF" w:rsidRPr="002D5855" w:rsidRDefault="004A1FD7" w:rsidP="00E813EF">
      <w:pPr>
        <w:spacing w:before="120"/>
        <w:ind w:left="1134"/>
        <w:jc w:val="center"/>
        <w:rPr>
          <w:rFonts w:ascii="Arial Narrow" w:hAnsi="Arial Narrow"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 xml:space="preserve">finansowanej z </w:t>
      </w:r>
      <w:r w:rsidR="00E813EF" w:rsidRPr="002D5855">
        <w:rPr>
          <w:rFonts w:ascii="Arial Narrow" w:hAnsi="Arial Narrow"/>
          <w:color w:val="000000"/>
          <w:sz w:val="24"/>
        </w:rPr>
        <w:t>subwencji na utrzymanie i rozwój potencjału</w:t>
      </w:r>
    </w:p>
    <w:p w14:paraId="0A009E29" w14:textId="77777777" w:rsidR="004A1FD7" w:rsidRPr="002D5855" w:rsidRDefault="00E813EF" w:rsidP="00E813EF">
      <w:pPr>
        <w:spacing w:before="120"/>
        <w:ind w:left="1134"/>
        <w:jc w:val="center"/>
        <w:rPr>
          <w:rFonts w:ascii="Arial Narrow" w:hAnsi="Arial Narrow"/>
          <w:color w:val="000000"/>
          <w:sz w:val="24"/>
        </w:rPr>
      </w:pPr>
      <w:r w:rsidRPr="002D5855">
        <w:rPr>
          <w:rFonts w:ascii="Arial Narrow" w:hAnsi="Arial Narrow"/>
          <w:color w:val="000000"/>
          <w:sz w:val="24"/>
        </w:rPr>
        <w:t>badawczego w Politechnice Poznańskiej</w:t>
      </w:r>
    </w:p>
    <w:p w14:paraId="54C03048" w14:textId="77777777" w:rsidR="00E813EF" w:rsidRPr="002D5855" w:rsidRDefault="00E813EF">
      <w:pPr>
        <w:spacing w:before="120"/>
        <w:ind w:left="1134"/>
        <w:jc w:val="center"/>
        <w:rPr>
          <w:rFonts w:ascii="Arial Narrow" w:hAnsi="Arial Narrow"/>
          <w:color w:val="000000"/>
          <w:sz w:val="24"/>
        </w:rPr>
      </w:pPr>
    </w:p>
    <w:p w14:paraId="6C092C7F" w14:textId="77777777" w:rsidR="004A1FD7" w:rsidRPr="002D5855" w:rsidRDefault="004A1FD7">
      <w:pPr>
        <w:ind w:left="1134"/>
        <w:rPr>
          <w:rFonts w:ascii="Arial Narrow" w:hAnsi="Arial Narrow"/>
          <w:color w:val="000000"/>
          <w:sz w:val="24"/>
        </w:rPr>
      </w:pPr>
    </w:p>
    <w:tbl>
      <w:tblPr>
        <w:tblW w:w="0" w:type="auto"/>
        <w:tblInd w:w="113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33"/>
        <w:gridCol w:w="7928"/>
      </w:tblGrid>
      <w:tr w:rsidR="004A1FD7" w:rsidRPr="002D5855" w14:paraId="47E2BE6F" w14:textId="77777777">
        <w:trPr>
          <w:cantSplit/>
        </w:trPr>
        <w:tc>
          <w:tcPr>
            <w:tcW w:w="1733" w:type="dxa"/>
          </w:tcPr>
          <w:p w14:paraId="36FCE505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Temat:</w:t>
            </w:r>
            <w:r w:rsidR="00772717" w:rsidRPr="002D5855">
              <w:rPr>
                <w:rFonts w:ascii="Arial Narrow" w:hAnsi="Arial Narrow"/>
                <w:color w:val="000000"/>
                <w:sz w:val="24"/>
              </w:rPr>
              <w:t xml:space="preserve"> </w:t>
            </w:r>
          </w:p>
          <w:p w14:paraId="1EEAC56A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928" w:type="dxa"/>
          </w:tcPr>
          <w:p w14:paraId="2FA429C2" w14:textId="77777777" w:rsidR="004A1FD7" w:rsidRPr="002D5855" w:rsidRDefault="004A1FD7" w:rsidP="00882026">
            <w:pPr>
              <w:jc w:val="center"/>
              <w:rPr>
                <w:rFonts w:ascii="Arial Narrow" w:hAnsi="Arial Narrow"/>
                <w:b/>
                <w:color w:val="000000"/>
                <w:sz w:val="28"/>
                <w:szCs w:val="28"/>
              </w:rPr>
            </w:pPr>
          </w:p>
        </w:tc>
      </w:tr>
      <w:tr w:rsidR="004A1FD7" w:rsidRPr="002D5855" w14:paraId="03C6A717" w14:textId="77777777">
        <w:trPr>
          <w:cantSplit/>
        </w:trPr>
        <w:tc>
          <w:tcPr>
            <w:tcW w:w="1733" w:type="dxa"/>
          </w:tcPr>
          <w:p w14:paraId="60B082B0" w14:textId="77777777" w:rsidR="004A1FD7" w:rsidRPr="002D5855" w:rsidRDefault="004A1FD7">
            <w:pPr>
              <w:spacing w:before="120"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Nr pracy:</w:t>
            </w:r>
          </w:p>
        </w:tc>
        <w:tc>
          <w:tcPr>
            <w:tcW w:w="7928" w:type="dxa"/>
          </w:tcPr>
          <w:p w14:paraId="6E927606" w14:textId="77777777" w:rsidR="004A1FD7" w:rsidRPr="002D5855" w:rsidRDefault="004A1FD7" w:rsidP="00A8318B">
            <w:pPr>
              <w:pStyle w:val="Bezodstpw"/>
              <w:spacing w:line="276" w:lineRule="auto"/>
              <w:ind w:firstLine="0"/>
              <w:jc w:val="center"/>
              <w:rPr>
                <w:rFonts w:ascii="Arial Narrow" w:hAnsi="Arial Narrow"/>
                <w:b/>
                <w:color w:val="000000"/>
                <w:sz w:val="22"/>
                <w:szCs w:val="24"/>
              </w:rPr>
            </w:pPr>
          </w:p>
        </w:tc>
      </w:tr>
      <w:tr w:rsidR="004A1FD7" w:rsidRPr="002D5855" w14:paraId="1DB32263" w14:textId="77777777">
        <w:trPr>
          <w:cantSplit/>
        </w:trPr>
        <w:tc>
          <w:tcPr>
            <w:tcW w:w="1733" w:type="dxa"/>
          </w:tcPr>
          <w:p w14:paraId="7704C7D6" w14:textId="77777777" w:rsidR="004A1FD7" w:rsidRPr="002D5855" w:rsidRDefault="004A1FD7">
            <w:pPr>
              <w:spacing w:before="120"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Kierujący pracą:</w:t>
            </w:r>
          </w:p>
        </w:tc>
        <w:tc>
          <w:tcPr>
            <w:tcW w:w="7928" w:type="dxa"/>
          </w:tcPr>
          <w:p w14:paraId="0D735C93" w14:textId="77777777" w:rsidR="004A1FD7" w:rsidRPr="002D5855" w:rsidRDefault="004A1FD7">
            <w:pPr>
              <w:spacing w:before="120" w:after="120"/>
              <w:jc w:val="center"/>
              <w:rPr>
                <w:rFonts w:ascii="Arial Narrow" w:hAnsi="Arial Narrow"/>
                <w:b/>
                <w:color w:val="000000"/>
                <w:sz w:val="24"/>
              </w:rPr>
            </w:pPr>
          </w:p>
        </w:tc>
      </w:tr>
    </w:tbl>
    <w:p w14:paraId="7C3ADF2B" w14:textId="77777777" w:rsidR="004A1FD7" w:rsidRPr="002D5855" w:rsidRDefault="004A1FD7">
      <w:pPr>
        <w:rPr>
          <w:rFonts w:ascii="Arial Narrow" w:hAnsi="Arial Narrow"/>
          <w:color w:val="000000"/>
        </w:rPr>
      </w:pPr>
    </w:p>
    <w:tbl>
      <w:tblPr>
        <w:tblW w:w="0" w:type="auto"/>
        <w:tblInd w:w="113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7"/>
        <w:gridCol w:w="1873"/>
        <w:gridCol w:w="2682"/>
      </w:tblGrid>
      <w:tr w:rsidR="004A1FD7" w:rsidRPr="002D5855" w14:paraId="7103CAAD" w14:textId="77777777">
        <w:trPr>
          <w:cantSplit/>
        </w:trPr>
        <w:tc>
          <w:tcPr>
            <w:tcW w:w="2997" w:type="dxa"/>
          </w:tcPr>
          <w:p w14:paraId="79905F17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Środki finansowe w  zł</w:t>
            </w:r>
          </w:p>
        </w:tc>
        <w:tc>
          <w:tcPr>
            <w:tcW w:w="1873" w:type="dxa"/>
          </w:tcPr>
          <w:p w14:paraId="329CF9E8" w14:textId="77777777" w:rsidR="004A1FD7" w:rsidRPr="002D5855" w:rsidRDefault="004A1FD7">
            <w:pPr>
              <w:spacing w:after="120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przyznane</w:t>
            </w:r>
          </w:p>
        </w:tc>
        <w:tc>
          <w:tcPr>
            <w:tcW w:w="2682" w:type="dxa"/>
          </w:tcPr>
          <w:p w14:paraId="4B2BF932" w14:textId="77777777" w:rsidR="004A1FD7" w:rsidRPr="002D5855" w:rsidRDefault="004A1FD7">
            <w:pPr>
              <w:spacing w:after="120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</w:p>
        </w:tc>
      </w:tr>
      <w:tr w:rsidR="004A1FD7" w:rsidRPr="002D5855" w14:paraId="4556691E" w14:textId="77777777">
        <w:trPr>
          <w:cantSplit/>
        </w:trPr>
        <w:tc>
          <w:tcPr>
            <w:tcW w:w="2997" w:type="dxa"/>
          </w:tcPr>
          <w:p w14:paraId="3983550C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873" w:type="dxa"/>
          </w:tcPr>
          <w:p w14:paraId="7E626D1F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wydatkowane</w:t>
            </w:r>
          </w:p>
        </w:tc>
        <w:tc>
          <w:tcPr>
            <w:tcW w:w="2682" w:type="dxa"/>
          </w:tcPr>
          <w:p w14:paraId="21012E35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</w:p>
        </w:tc>
      </w:tr>
    </w:tbl>
    <w:p w14:paraId="1F0B70C7" w14:textId="77777777" w:rsidR="004A1FD7" w:rsidRPr="002D5855" w:rsidRDefault="004A1FD7">
      <w:pPr>
        <w:rPr>
          <w:rFonts w:ascii="Arial Narrow" w:hAnsi="Arial Narrow"/>
          <w:color w:val="000000"/>
        </w:rPr>
      </w:pPr>
    </w:p>
    <w:p w14:paraId="14F243B5" w14:textId="77777777" w:rsidR="004A1FD7" w:rsidRPr="002D5855" w:rsidRDefault="004A1FD7">
      <w:pPr>
        <w:rPr>
          <w:rFonts w:ascii="Arial Narrow" w:hAnsi="Arial Narrow"/>
          <w:color w:val="000000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43"/>
      </w:tblGrid>
      <w:tr w:rsidR="004A1FD7" w:rsidRPr="002D5855" w14:paraId="2FD72537" w14:textId="77777777" w:rsidTr="00040432">
        <w:trPr>
          <w:cantSplit/>
        </w:trPr>
        <w:tc>
          <w:tcPr>
            <w:tcW w:w="10843" w:type="dxa"/>
            <w:shd w:val="clear" w:color="auto" w:fill="auto"/>
          </w:tcPr>
          <w:p w14:paraId="2D1C402F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  <w:r w:rsidRPr="002D5855">
              <w:rPr>
                <w:rFonts w:ascii="Arial Narrow" w:hAnsi="Arial Narrow"/>
                <w:b/>
                <w:i/>
                <w:color w:val="000000"/>
                <w:sz w:val="26"/>
              </w:rPr>
              <w:t>A.</w:t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 CHARAKTERYSTYKA PRACY</w:t>
            </w:r>
          </w:p>
        </w:tc>
      </w:tr>
    </w:tbl>
    <w:p w14:paraId="6BBB7629" w14:textId="77777777" w:rsidR="004A1FD7" w:rsidRPr="002D5855" w:rsidRDefault="004A1FD7">
      <w:pPr>
        <w:rPr>
          <w:rFonts w:ascii="Arial Narrow" w:hAnsi="Arial Narrow"/>
          <w:color w:val="000000"/>
          <w:sz w:val="26"/>
        </w:rPr>
      </w:pPr>
      <w:r w:rsidRPr="002D5855">
        <w:rPr>
          <w:rFonts w:ascii="Arial Narrow" w:hAnsi="Arial Narrow"/>
          <w:b/>
          <w:color w:val="000000"/>
          <w:sz w:val="26"/>
        </w:rPr>
        <w:t>1.</w:t>
      </w:r>
      <w:r w:rsidRPr="002D5855">
        <w:rPr>
          <w:rFonts w:ascii="Arial Narrow" w:hAnsi="Arial Narrow"/>
          <w:color w:val="000000"/>
          <w:sz w:val="26"/>
        </w:rPr>
        <w:t> </w:t>
      </w:r>
      <w:r w:rsidRPr="002D5855">
        <w:rPr>
          <w:rFonts w:ascii="Arial Narrow" w:hAnsi="Arial Narrow"/>
          <w:b/>
          <w:color w:val="000000"/>
          <w:sz w:val="26"/>
        </w:rPr>
        <w:t>Dane ogólne</w:t>
      </w:r>
    </w:p>
    <w:p w14:paraId="11B0F22B" w14:textId="77777777" w:rsidR="004A1FD7" w:rsidRPr="002D5855" w:rsidRDefault="004A1FD7" w:rsidP="004374C9">
      <w:pPr>
        <w:ind w:left="284"/>
        <w:jc w:val="both"/>
        <w:rPr>
          <w:rFonts w:ascii="Arial Narrow" w:hAnsi="Arial Narrow"/>
          <w:color w:val="000000"/>
          <w:sz w:val="16"/>
        </w:rPr>
      </w:pPr>
      <w:r w:rsidRPr="002D5855">
        <w:rPr>
          <w:rFonts w:ascii="Arial Narrow" w:hAnsi="Arial Narrow"/>
          <w:color w:val="000000"/>
          <w:sz w:val="16"/>
        </w:rPr>
        <w:br w:type="page"/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41"/>
        <w:gridCol w:w="689"/>
        <w:gridCol w:w="567"/>
        <w:gridCol w:w="926"/>
        <w:gridCol w:w="227"/>
        <w:gridCol w:w="1104"/>
      </w:tblGrid>
      <w:tr w:rsidR="004A1FD7" w:rsidRPr="002D5855" w14:paraId="4CB89DC3" w14:textId="77777777">
        <w:trPr>
          <w:cantSplit/>
        </w:trPr>
        <w:tc>
          <w:tcPr>
            <w:tcW w:w="7041" w:type="dxa"/>
          </w:tcPr>
          <w:p w14:paraId="4C47050E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  <w:r w:rsidRPr="002D5855">
              <w:rPr>
                <w:rFonts w:ascii="Arial Narrow" w:hAnsi="Arial Narrow"/>
                <w:color w:val="000000"/>
              </w:rPr>
              <w:lastRenderedPageBreak/>
              <w:br w:type="page"/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2</w:t>
            </w:r>
            <w:r w:rsidRPr="002D5855">
              <w:rPr>
                <w:rFonts w:ascii="Arial Narrow" w:hAnsi="Arial Narrow"/>
                <w:color w:val="000000"/>
                <w:sz w:val="26"/>
              </w:rPr>
              <w:t>. </w:t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Dane szczegółowe</w:t>
            </w:r>
          </w:p>
        </w:tc>
        <w:tc>
          <w:tcPr>
            <w:tcW w:w="689" w:type="dxa"/>
          </w:tcPr>
          <w:p w14:paraId="5B99D515" w14:textId="77777777" w:rsidR="004A1FD7" w:rsidRPr="002D5855" w:rsidRDefault="004A1FD7">
            <w:pPr>
              <w:spacing w:before="120"/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TAK</w:t>
            </w:r>
          </w:p>
        </w:tc>
        <w:tc>
          <w:tcPr>
            <w:tcW w:w="567" w:type="dxa"/>
          </w:tcPr>
          <w:p w14:paraId="37906F28" w14:textId="77777777" w:rsidR="004A1FD7" w:rsidRPr="002D5855" w:rsidRDefault="004A1FD7">
            <w:pPr>
              <w:ind w:left="1134"/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926" w:type="dxa"/>
          </w:tcPr>
          <w:p w14:paraId="3B0513EB" w14:textId="77777777" w:rsidR="004A1FD7" w:rsidRPr="002D5855" w:rsidRDefault="004A1FD7">
            <w:pPr>
              <w:spacing w:before="120"/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NIE</w:t>
            </w:r>
          </w:p>
        </w:tc>
        <w:tc>
          <w:tcPr>
            <w:tcW w:w="227" w:type="dxa"/>
          </w:tcPr>
          <w:p w14:paraId="4CD9F5A9" w14:textId="77777777" w:rsidR="004A1FD7" w:rsidRPr="002D5855" w:rsidRDefault="004A1FD7">
            <w:pPr>
              <w:ind w:left="1134"/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1104" w:type="dxa"/>
          </w:tcPr>
          <w:p w14:paraId="60B245AF" w14:textId="77777777" w:rsidR="004A1FD7" w:rsidRPr="002D5855" w:rsidRDefault="004A1FD7">
            <w:pPr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BRAK</w:t>
            </w:r>
          </w:p>
          <w:p w14:paraId="32283CFE" w14:textId="77777777" w:rsidR="004A1FD7" w:rsidRPr="002D5855" w:rsidRDefault="004A1FD7">
            <w:pPr>
              <w:jc w:val="center"/>
              <w:rPr>
                <w:rFonts w:ascii="Arial Narrow" w:hAnsi="Arial Narrow"/>
                <w:color w:val="000000"/>
                <w:sz w:val="22"/>
              </w:rPr>
            </w:pPr>
            <w:r w:rsidRPr="002D5855">
              <w:rPr>
                <w:rFonts w:ascii="Arial Narrow" w:hAnsi="Arial Narrow"/>
                <w:color w:val="000000"/>
                <w:sz w:val="22"/>
              </w:rPr>
              <w:t>ZDANIA</w:t>
            </w:r>
          </w:p>
        </w:tc>
      </w:tr>
    </w:tbl>
    <w:p w14:paraId="6189123C" w14:textId="77777777" w:rsidR="004A1FD7" w:rsidRPr="002D5855" w:rsidRDefault="004A1FD7">
      <w:pPr>
        <w:ind w:left="1134"/>
        <w:rPr>
          <w:rFonts w:ascii="Arial Narrow" w:hAnsi="Arial Narrow"/>
          <w:color w:val="000000"/>
          <w:sz w:val="1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99"/>
        <w:gridCol w:w="3600"/>
        <w:gridCol w:w="306"/>
        <w:gridCol w:w="148"/>
        <w:gridCol w:w="158"/>
        <w:gridCol w:w="307"/>
        <w:gridCol w:w="306"/>
        <w:gridCol w:w="80"/>
        <w:gridCol w:w="227"/>
        <w:gridCol w:w="227"/>
        <w:gridCol w:w="79"/>
        <w:gridCol w:w="306"/>
        <w:gridCol w:w="307"/>
        <w:gridCol w:w="159"/>
        <w:gridCol w:w="147"/>
        <w:gridCol w:w="307"/>
      </w:tblGrid>
      <w:tr w:rsidR="00C047A0" w:rsidRPr="002D5855" w14:paraId="6D03085E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628D842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treść sprawozdania odpowiada jego tytułowi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14A044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34553C73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FCE942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358D6EE1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E388C8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013647FF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2864E254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14B84CF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0932E04E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7FD3C169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79AFD85F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6A0C9ED5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06CFBB90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1A74A35B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temat pracy jest aktualny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ABA9DD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5FA02D0E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ED6943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14EBF22E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68316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0FB5EA30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6A5B2B3F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69708F9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2B400051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5158DE52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5955C0C9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9D1C66C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71142030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50E5FBD1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prezentowane wyniki są nowe i pochodzą z wykonanych badań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FA6C9A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1F250419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1AF6B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2778B1B0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457E88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5905FF04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2C23CA26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740EDF41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7997BD71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D4B8991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65E960B5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52FE236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504E17C5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56152EA5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prezentowane metody badań są nowe i wynikają z zakupionej aparatury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AB42E4" w14:textId="77777777" w:rsidR="004A1FD7" w:rsidRPr="002D5855" w:rsidRDefault="00917357" w:rsidP="00030372">
            <w:pPr>
              <w:rPr>
                <w:rFonts w:ascii="Arial Narrow" w:hAnsi="Arial Narrow"/>
                <w:b/>
                <w:color w:val="000000"/>
                <w:sz w:val="26"/>
              </w:rPr>
            </w:pPr>
            <w:r w:rsidRPr="002D5855">
              <w:rPr>
                <w:rFonts w:ascii="Arial Narrow" w:hAnsi="Arial Narrow"/>
                <w:b/>
                <w:color w:val="000000"/>
                <w:sz w:val="26"/>
              </w:rPr>
              <w:t xml:space="preserve"> </w:t>
            </w:r>
          </w:p>
        </w:tc>
        <w:tc>
          <w:tcPr>
            <w:tcW w:w="851" w:type="dxa"/>
            <w:gridSpan w:val="4"/>
          </w:tcPr>
          <w:p w14:paraId="1631DB3B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B414F8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449519DA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0D9D09" w14:textId="77777777" w:rsidR="004A1FD7" w:rsidRPr="002D5855" w:rsidRDefault="004A1FD7">
            <w:pPr>
              <w:pStyle w:val="Nagwek3"/>
              <w:rPr>
                <w:rFonts w:ascii="Arial Narrow" w:hAnsi="Arial Narrow"/>
                <w:b/>
                <w:color w:val="000000"/>
              </w:rPr>
            </w:pPr>
          </w:p>
        </w:tc>
      </w:tr>
      <w:tr w:rsidR="00C047A0" w:rsidRPr="002D5855" w14:paraId="6A3523FF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5EF2AE91" w14:textId="77777777" w:rsidR="004A1FD7" w:rsidRPr="002D5855" w:rsidRDefault="004A1FD7">
            <w:pPr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naukowo - badawczej  lub wykonanego w trakcie realizacji pracy stano-</w:t>
            </w:r>
            <w:proofErr w:type="spellStart"/>
            <w:r w:rsidRPr="002D5855">
              <w:rPr>
                <w:rFonts w:ascii="Arial Narrow" w:hAnsi="Arial Narrow"/>
                <w:color w:val="000000"/>
                <w:sz w:val="24"/>
              </w:rPr>
              <w:t>wiska</w:t>
            </w:r>
            <w:proofErr w:type="spellEnd"/>
            <w:r w:rsidRPr="002D5855">
              <w:rPr>
                <w:rFonts w:ascii="Arial Narrow" w:hAnsi="Arial Narrow"/>
                <w:color w:val="000000"/>
                <w:sz w:val="24"/>
              </w:rPr>
              <w:t xml:space="preserve"> badawczego</w:t>
            </w:r>
          </w:p>
        </w:tc>
        <w:tc>
          <w:tcPr>
            <w:tcW w:w="454" w:type="dxa"/>
            <w:gridSpan w:val="2"/>
          </w:tcPr>
          <w:p w14:paraId="1F1FCDE4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222A55CF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14:paraId="4D2A9F98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7739694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14:paraId="70899C11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70A0C16E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13B2D62A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ECECBA5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6E67503B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0C7DD8BB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52F0239F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6193729C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1A9D75E1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62299557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użyta terminologia i jednostki są poprawne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531886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3EE0B86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100F3B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592517E9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131870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7FA1D069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25BFEF83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4F5445F6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6F0CD23E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59EA9998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18134CD7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377787CF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282149E5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7DC53F88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materiał ilustracyjny jest właściwie dobrany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233A1F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49797886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118E89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40960027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909E99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3D3853F0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201CA8C4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06832120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6F9A8BC2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16F08817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24A1A283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67E4525B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795CEAC8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34F8E0BA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autor (rzy) podaje (ją) jasno czego dokonał (li)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D1FE6F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751AD15F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DF1CAE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2A5BF9BB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884F74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58CEC67C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7CA7EC18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51195538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53E732F7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679AFD9A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3FFFEEE9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587D450C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026BBDE8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0FA156D2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 xml:space="preserve">- prezentowane wyniki otwierają nowe perspektywy 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8C6C9D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152F90F7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D9039C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0C6C5423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E47BB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2F6E95F9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7A612241" w14:textId="77777777" w:rsidR="004A1FD7" w:rsidRPr="002D5855" w:rsidRDefault="004A1FD7">
            <w:pPr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lub nowe obszary badawcze</w:t>
            </w:r>
          </w:p>
        </w:tc>
        <w:tc>
          <w:tcPr>
            <w:tcW w:w="454" w:type="dxa"/>
            <w:gridSpan w:val="2"/>
          </w:tcPr>
          <w:p w14:paraId="7B6C0190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7984DC15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14:paraId="78FC0BAF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785934BA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</w:tcPr>
          <w:p w14:paraId="1148C307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19DA4760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407C2E4D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77090654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3044B3DC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56B4D5C3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851" w:type="dxa"/>
            <w:gridSpan w:val="4"/>
          </w:tcPr>
          <w:p w14:paraId="727987AF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  <w:tc>
          <w:tcPr>
            <w:tcW w:w="454" w:type="dxa"/>
            <w:gridSpan w:val="2"/>
          </w:tcPr>
          <w:p w14:paraId="3B57295A" w14:textId="77777777" w:rsidR="004A1FD7" w:rsidRPr="002D5855" w:rsidRDefault="004A1FD7">
            <w:pPr>
              <w:rPr>
                <w:rFonts w:ascii="Arial Narrow" w:hAnsi="Arial Narrow"/>
                <w:color w:val="000000"/>
                <w:sz w:val="10"/>
              </w:rPr>
            </w:pPr>
          </w:p>
        </w:tc>
      </w:tr>
      <w:tr w:rsidR="00C047A0" w:rsidRPr="002D5855" w14:paraId="5A631091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65F0F402" w14:textId="77777777" w:rsidR="004A1FD7" w:rsidRPr="002D5855" w:rsidRDefault="004A1FD7">
            <w:pPr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 xml:space="preserve">- wartość merytoryczna pracy upoważnia Komisję odbierającą </w:t>
            </w: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CDCB2A" w14:textId="77777777" w:rsidR="004A1FD7" w:rsidRPr="002D5855" w:rsidRDefault="004A1FD7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</w:tcPr>
          <w:p w14:paraId="5CF7ED50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57F4D9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7F58FA0D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7DC108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4FE194E9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257F8184" w14:textId="77777777" w:rsidR="004A1FD7" w:rsidRPr="002D5855" w:rsidRDefault="004A1FD7">
            <w:pPr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do przyjęcia sprawozdania</w:t>
            </w:r>
          </w:p>
        </w:tc>
        <w:tc>
          <w:tcPr>
            <w:tcW w:w="454" w:type="dxa"/>
            <w:gridSpan w:val="2"/>
            <w:tcBorders>
              <w:bottom w:val="single" w:sz="4" w:space="0" w:color="auto"/>
            </w:tcBorders>
          </w:tcPr>
          <w:p w14:paraId="27985B94" w14:textId="77777777" w:rsidR="004A1FD7" w:rsidRPr="002D5855" w:rsidRDefault="004A1FD7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1AFE0034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bottom w:val="single" w:sz="4" w:space="0" w:color="auto"/>
            </w:tcBorders>
          </w:tcPr>
          <w:p w14:paraId="1D5A90A7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366C0E44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bottom w:val="single" w:sz="4" w:space="0" w:color="auto"/>
            </w:tcBorders>
          </w:tcPr>
          <w:p w14:paraId="6A6C1800" w14:textId="77777777" w:rsidR="004A1FD7" w:rsidRPr="002D5855" w:rsidRDefault="004A1FD7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63780EC2" w14:textId="77777777" w:rsidTr="00C047A0">
        <w:trPr>
          <w:cantSplit/>
          <w:trHeight w:val="397"/>
        </w:trPr>
        <w:tc>
          <w:tcPr>
            <w:tcW w:w="7199" w:type="dxa"/>
            <w:gridSpan w:val="2"/>
            <w:tcBorders>
              <w:right w:val="single" w:sz="4" w:space="0" w:color="auto"/>
            </w:tcBorders>
          </w:tcPr>
          <w:p w14:paraId="1C1A917A" w14:textId="77777777" w:rsidR="002141C2" w:rsidRPr="002D5855" w:rsidRDefault="002141C2" w:rsidP="002141C2">
            <w:pPr>
              <w:spacing w:line="360" w:lineRule="auto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realizacja projektu i jego wyniki przyczyniły się do rozwoju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BBF33" w14:textId="77777777" w:rsidR="002141C2" w:rsidRPr="002D5855" w:rsidRDefault="002141C2" w:rsidP="002141C2">
            <w:pPr>
              <w:pStyle w:val="Nagwek1"/>
              <w:rPr>
                <w:rFonts w:ascii="Arial Narrow" w:hAnsi="Arial Narrow"/>
                <w:color w:val="000000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EF2E51C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C5E5A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7CC9436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BCA7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4438C799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0FDB1C3E" w14:textId="77777777" w:rsidR="002141C2" w:rsidRPr="002D5855" w:rsidRDefault="002141C2" w:rsidP="002141C2">
            <w:pPr>
              <w:spacing w:line="360" w:lineRule="auto"/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naukowego zespołu i zwiększenia efektywności funkcjonowania PP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D74259" w14:textId="77777777" w:rsidR="002141C2" w:rsidRPr="002D5855" w:rsidRDefault="002141C2" w:rsidP="002141C2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541949A4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92AF556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3012DF80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15039F" w14:textId="77777777" w:rsidR="002141C2" w:rsidRPr="002D5855" w:rsidRDefault="002141C2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28B6EFF8" w14:textId="77777777" w:rsidTr="00C047A0">
        <w:trPr>
          <w:cantSplit/>
          <w:trHeight w:val="397"/>
        </w:trPr>
        <w:tc>
          <w:tcPr>
            <w:tcW w:w="7199" w:type="dxa"/>
            <w:gridSpan w:val="2"/>
            <w:tcBorders>
              <w:right w:val="single" w:sz="4" w:space="0" w:color="auto"/>
            </w:tcBorders>
          </w:tcPr>
          <w:p w14:paraId="514E1472" w14:textId="77777777" w:rsidR="009203AB" w:rsidRPr="002D5855" w:rsidRDefault="009203AB" w:rsidP="002141C2">
            <w:pPr>
              <w:spacing w:line="360" w:lineRule="auto"/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- realizacja projektu przyczyniła się do dalszych wniosków o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3276A" w14:textId="77777777" w:rsidR="009203AB" w:rsidRPr="002D5855" w:rsidRDefault="009203AB" w:rsidP="002141C2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BBBEAB8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6D30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0F183D5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B6178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4DFA38E2" w14:textId="77777777" w:rsidTr="00C047A0">
        <w:trPr>
          <w:cantSplit/>
          <w:trHeight w:val="397"/>
        </w:trPr>
        <w:tc>
          <w:tcPr>
            <w:tcW w:w="7199" w:type="dxa"/>
            <w:gridSpan w:val="2"/>
          </w:tcPr>
          <w:p w14:paraId="0D20B97D" w14:textId="77777777" w:rsidR="009203AB" w:rsidRPr="002D5855" w:rsidRDefault="009203AB" w:rsidP="002141C2">
            <w:pPr>
              <w:spacing w:line="360" w:lineRule="auto"/>
              <w:ind w:left="142"/>
              <w:rPr>
                <w:rFonts w:ascii="Arial Narrow" w:hAnsi="Arial Narrow"/>
                <w:color w:val="000000"/>
                <w:sz w:val="24"/>
              </w:rPr>
            </w:pPr>
            <w:r w:rsidRPr="002D5855">
              <w:rPr>
                <w:rFonts w:ascii="Arial Narrow" w:hAnsi="Arial Narrow"/>
                <w:color w:val="000000"/>
                <w:sz w:val="24"/>
              </w:rPr>
              <w:t>finansowanie badań</w:t>
            </w:r>
          </w:p>
        </w:tc>
        <w:tc>
          <w:tcPr>
            <w:tcW w:w="454" w:type="dxa"/>
            <w:gridSpan w:val="2"/>
            <w:tcBorders>
              <w:top w:val="single" w:sz="4" w:space="0" w:color="auto"/>
            </w:tcBorders>
          </w:tcPr>
          <w:p w14:paraId="3B78B352" w14:textId="77777777" w:rsidR="009203AB" w:rsidRPr="002D5855" w:rsidRDefault="009203AB" w:rsidP="002141C2">
            <w:pPr>
              <w:rPr>
                <w:rFonts w:ascii="Arial Narrow" w:hAnsi="Arial Narrow"/>
                <w:b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2084327F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</w:tcBorders>
          </w:tcPr>
          <w:p w14:paraId="0A920696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851" w:type="dxa"/>
            <w:gridSpan w:val="4"/>
          </w:tcPr>
          <w:p w14:paraId="1F1350CE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454" w:type="dxa"/>
            <w:gridSpan w:val="2"/>
            <w:tcBorders>
              <w:top w:val="single" w:sz="4" w:space="0" w:color="auto"/>
            </w:tcBorders>
          </w:tcPr>
          <w:p w14:paraId="430FBE09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  <w:tr w:rsidR="00C047A0" w:rsidRPr="002D5855" w14:paraId="36F962D8" w14:textId="77777777" w:rsidTr="00C047A0">
        <w:trPr>
          <w:cantSplit/>
          <w:trHeight w:val="397"/>
        </w:trPr>
        <w:tc>
          <w:tcPr>
            <w:tcW w:w="3599" w:type="dxa"/>
          </w:tcPr>
          <w:p w14:paraId="1365193C" w14:textId="77777777" w:rsidR="009203AB" w:rsidRPr="002D5855" w:rsidRDefault="009203AB" w:rsidP="002141C2">
            <w:pPr>
              <w:spacing w:line="360" w:lineRule="auto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600" w:type="dxa"/>
          </w:tcPr>
          <w:p w14:paraId="2885D230" w14:textId="77777777" w:rsidR="009203AB" w:rsidRPr="002D5855" w:rsidRDefault="009203AB" w:rsidP="002141C2">
            <w:pPr>
              <w:spacing w:line="360" w:lineRule="auto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06" w:type="dxa"/>
          </w:tcPr>
          <w:p w14:paraId="30DD488A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  <w:gridSpan w:val="2"/>
          </w:tcPr>
          <w:p w14:paraId="3434AC74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</w:tcPr>
          <w:p w14:paraId="63C89B35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</w:tcPr>
          <w:p w14:paraId="21F71B85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  <w:gridSpan w:val="2"/>
          </w:tcPr>
          <w:p w14:paraId="1FE779F0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  <w:gridSpan w:val="2"/>
          </w:tcPr>
          <w:p w14:paraId="0E3D9DA5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</w:tcPr>
          <w:p w14:paraId="6CD571EB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</w:tcPr>
          <w:p w14:paraId="5380404D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6" w:type="dxa"/>
            <w:gridSpan w:val="2"/>
          </w:tcPr>
          <w:p w14:paraId="7A2FB498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  <w:tc>
          <w:tcPr>
            <w:tcW w:w="307" w:type="dxa"/>
          </w:tcPr>
          <w:p w14:paraId="13301745" w14:textId="77777777" w:rsidR="009203AB" w:rsidRPr="002D5855" w:rsidRDefault="009203AB" w:rsidP="002141C2">
            <w:pPr>
              <w:rPr>
                <w:rFonts w:ascii="Arial Narrow" w:hAnsi="Arial Narrow"/>
                <w:color w:val="000000"/>
                <w:sz w:val="26"/>
              </w:rPr>
            </w:pPr>
          </w:p>
        </w:tc>
      </w:tr>
    </w:tbl>
    <w:p w14:paraId="1851DBD4" w14:textId="77777777" w:rsidR="004A1FD7" w:rsidRPr="002D5855" w:rsidRDefault="004A1FD7">
      <w:pPr>
        <w:rPr>
          <w:rFonts w:ascii="Arial Narrow" w:hAnsi="Arial Narrow"/>
          <w:color w:val="000000"/>
          <w:sz w:val="26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67"/>
      </w:tblGrid>
      <w:tr w:rsidR="004A1FD7" w:rsidRPr="002D5855" w14:paraId="7F368803" w14:textId="77777777" w:rsidTr="00040432">
        <w:trPr>
          <w:cantSplit/>
        </w:trPr>
        <w:tc>
          <w:tcPr>
            <w:tcW w:w="10767" w:type="dxa"/>
            <w:shd w:val="clear" w:color="auto" w:fill="auto"/>
          </w:tcPr>
          <w:p w14:paraId="176B01F3" w14:textId="77777777" w:rsidR="004A1FD7" w:rsidRPr="002D5855" w:rsidRDefault="004A1FD7">
            <w:pPr>
              <w:ind w:firstLine="1"/>
              <w:rPr>
                <w:rFonts w:ascii="Arial Narrow" w:hAnsi="Arial Narrow"/>
                <w:b/>
                <w:color w:val="000000"/>
                <w:sz w:val="26"/>
              </w:rPr>
            </w:pPr>
            <w:r w:rsidRPr="002D5855">
              <w:rPr>
                <w:rFonts w:ascii="Arial Narrow" w:hAnsi="Arial Narrow"/>
                <w:b/>
                <w:i/>
                <w:color w:val="000000"/>
                <w:sz w:val="26"/>
              </w:rPr>
              <w:t>B.</w:t>
            </w:r>
            <w:r w:rsidRPr="002D5855">
              <w:rPr>
                <w:rFonts w:ascii="Arial Narrow" w:hAnsi="Arial Narrow"/>
                <w:b/>
                <w:color w:val="000000"/>
                <w:sz w:val="26"/>
              </w:rPr>
              <w:t> OPINIA O PRACY I JEJ OCENA</w:t>
            </w:r>
          </w:p>
        </w:tc>
      </w:tr>
    </w:tbl>
    <w:p w14:paraId="6A0CD8E4" w14:textId="77777777" w:rsidR="004A1FD7" w:rsidRPr="002D5855" w:rsidRDefault="004A1FD7">
      <w:pPr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14:paraId="09E9A223" w14:textId="77777777" w:rsidR="004A1FD7" w:rsidRPr="002D5855" w:rsidRDefault="004A1FD7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14:paraId="62FDBD21" w14:textId="77777777" w:rsidR="00C047A0" w:rsidRPr="002D5855" w:rsidRDefault="00C047A0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14:paraId="3B4D7F78" w14:textId="77777777" w:rsidR="00C047A0" w:rsidRPr="002D5855" w:rsidRDefault="00C047A0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p w14:paraId="271FE853" w14:textId="77777777" w:rsidR="004A1FD7" w:rsidRPr="002D5855" w:rsidRDefault="004A1FD7">
      <w:pPr>
        <w:spacing w:after="120"/>
        <w:ind w:firstLine="284"/>
        <w:jc w:val="both"/>
        <w:rPr>
          <w:rFonts w:ascii="Arial Narrow" w:hAnsi="Arial Narrow"/>
          <w:i/>
          <w:color w:val="000000"/>
          <w:sz w:val="24"/>
        </w:rPr>
      </w:pPr>
    </w:p>
    <w:tbl>
      <w:tblPr>
        <w:tblW w:w="110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11"/>
        <w:gridCol w:w="713"/>
        <w:gridCol w:w="89"/>
        <w:gridCol w:w="1413"/>
        <w:gridCol w:w="1088"/>
        <w:gridCol w:w="2153"/>
        <w:gridCol w:w="3258"/>
      </w:tblGrid>
      <w:tr w:rsidR="002A48F5" w:rsidRPr="002D5855" w14:paraId="618F950B" w14:textId="77777777" w:rsidTr="002A48F5">
        <w:trPr>
          <w:cantSplit/>
        </w:trPr>
        <w:tc>
          <w:tcPr>
            <w:tcW w:w="2311" w:type="dxa"/>
          </w:tcPr>
          <w:p w14:paraId="0E2087CE" w14:textId="77777777" w:rsidR="004A1FD7" w:rsidRPr="002D5855" w:rsidRDefault="004A1FD7">
            <w:pPr>
              <w:ind w:firstLine="1"/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13" w:type="dxa"/>
          </w:tcPr>
          <w:p w14:paraId="1106A089" w14:textId="77777777" w:rsidR="004A1FD7" w:rsidRPr="002D5855" w:rsidRDefault="004A1FD7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502" w:type="dxa"/>
            <w:gridSpan w:val="2"/>
          </w:tcPr>
          <w:p w14:paraId="4649722C" w14:textId="77777777" w:rsidR="004A1FD7" w:rsidRPr="002D5855" w:rsidRDefault="004A1FD7">
            <w:pPr>
              <w:ind w:firstLine="1"/>
              <w:jc w:val="center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088" w:type="dxa"/>
          </w:tcPr>
          <w:p w14:paraId="0AADE9FD" w14:textId="77777777" w:rsidR="004A1FD7" w:rsidRPr="002D5855" w:rsidRDefault="004A1FD7" w:rsidP="00211A76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2153" w:type="dxa"/>
          </w:tcPr>
          <w:p w14:paraId="4CF646E2" w14:textId="77777777" w:rsidR="004A1FD7" w:rsidRPr="002D5855" w:rsidRDefault="004A1FD7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258" w:type="dxa"/>
            <w:tcBorders>
              <w:bottom w:val="single" w:sz="4" w:space="0" w:color="auto"/>
            </w:tcBorders>
          </w:tcPr>
          <w:p w14:paraId="1F0A19E1" w14:textId="77777777" w:rsidR="004A1FD7" w:rsidRPr="002D5855" w:rsidRDefault="004A1FD7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</w:tr>
      <w:tr w:rsidR="00C047A0" w:rsidRPr="002D5855" w14:paraId="10CC81EE" w14:textId="77777777" w:rsidTr="002A48F5">
        <w:trPr>
          <w:cantSplit/>
        </w:trPr>
        <w:tc>
          <w:tcPr>
            <w:tcW w:w="2311" w:type="dxa"/>
          </w:tcPr>
          <w:p w14:paraId="5C55ABB3" w14:textId="77777777" w:rsidR="00C047A0" w:rsidRPr="002D5855" w:rsidRDefault="00C047A0" w:rsidP="00C047A0">
            <w:pPr>
              <w:ind w:firstLine="1"/>
              <w:jc w:val="right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713" w:type="dxa"/>
          </w:tcPr>
          <w:p w14:paraId="5DA8D0A9" w14:textId="77777777"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502" w:type="dxa"/>
            <w:gridSpan w:val="2"/>
          </w:tcPr>
          <w:p w14:paraId="3059CD0B" w14:textId="77777777"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1088" w:type="dxa"/>
          </w:tcPr>
          <w:p w14:paraId="001BFD2F" w14:textId="77777777"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2153" w:type="dxa"/>
          </w:tcPr>
          <w:p w14:paraId="4CCCB3EA" w14:textId="77777777" w:rsidR="00C047A0" w:rsidRPr="002D5855" w:rsidRDefault="00C047A0" w:rsidP="00C047A0">
            <w:pPr>
              <w:ind w:firstLine="1"/>
              <w:rPr>
                <w:rFonts w:ascii="Arial Narrow" w:hAnsi="Arial Narrow"/>
                <w:color w:val="000000"/>
                <w:sz w:val="24"/>
              </w:rPr>
            </w:pPr>
          </w:p>
        </w:tc>
        <w:tc>
          <w:tcPr>
            <w:tcW w:w="3258" w:type="dxa"/>
            <w:tcBorders>
              <w:top w:val="single" w:sz="4" w:space="0" w:color="auto"/>
            </w:tcBorders>
          </w:tcPr>
          <w:p w14:paraId="641EE88E" w14:textId="77777777" w:rsidR="00C047A0" w:rsidRPr="002D5855" w:rsidRDefault="00C047A0" w:rsidP="00C047A0">
            <w:pPr>
              <w:spacing w:before="120"/>
              <w:jc w:val="center"/>
              <w:rPr>
                <w:rFonts w:ascii="Arial Narrow" w:hAnsi="Arial Narrow"/>
                <w:color w:val="000000"/>
              </w:rPr>
            </w:pPr>
            <w:r w:rsidRPr="002D5855">
              <w:rPr>
                <w:rFonts w:ascii="Arial Narrow" w:hAnsi="Arial Narrow"/>
                <w:color w:val="000000"/>
              </w:rPr>
              <w:t>Podpis</w:t>
            </w:r>
          </w:p>
        </w:tc>
      </w:tr>
      <w:tr w:rsidR="00C047A0" w:rsidRPr="002D5855" w14:paraId="156D0EB5" w14:textId="77777777" w:rsidTr="00C047A0">
        <w:trPr>
          <w:gridAfter w:val="4"/>
          <w:wAfter w:w="7912" w:type="dxa"/>
          <w:cantSplit/>
        </w:trPr>
        <w:tc>
          <w:tcPr>
            <w:tcW w:w="3113" w:type="dxa"/>
            <w:gridSpan w:val="3"/>
          </w:tcPr>
          <w:p w14:paraId="10A141FC" w14:textId="77777777" w:rsidR="00C047A0" w:rsidRPr="002D5855" w:rsidRDefault="00C047A0" w:rsidP="00C047A0">
            <w:pPr>
              <w:spacing w:before="120"/>
              <w:rPr>
                <w:rFonts w:ascii="Arial Narrow" w:hAnsi="Arial Narrow"/>
                <w:color w:val="000000"/>
              </w:rPr>
            </w:pPr>
          </w:p>
        </w:tc>
      </w:tr>
    </w:tbl>
    <w:p w14:paraId="13D9E509" w14:textId="77777777" w:rsidR="004A1FD7" w:rsidRPr="002D5855" w:rsidRDefault="004A1FD7" w:rsidP="00211A76">
      <w:pPr>
        <w:rPr>
          <w:rFonts w:ascii="Arial Narrow" w:hAnsi="Arial Narrow"/>
          <w:color w:val="000000"/>
        </w:rPr>
      </w:pPr>
    </w:p>
    <w:sectPr w:rsidR="004A1FD7" w:rsidRPr="002D5855">
      <w:pgSz w:w="11901" w:h="16834"/>
      <w:pgMar w:top="567" w:right="567" w:bottom="567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EC4B4" w14:textId="77777777" w:rsidR="00376A3B" w:rsidRDefault="00376A3B" w:rsidP="00C31A05">
      <w:r>
        <w:separator/>
      </w:r>
    </w:p>
  </w:endnote>
  <w:endnote w:type="continuationSeparator" w:id="0">
    <w:p w14:paraId="3D036E0B" w14:textId="77777777" w:rsidR="00376A3B" w:rsidRDefault="00376A3B" w:rsidP="00C31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4B2FC" w14:textId="77777777" w:rsidR="00376A3B" w:rsidRDefault="00376A3B" w:rsidP="00C31A05">
      <w:r>
        <w:separator/>
      </w:r>
    </w:p>
  </w:footnote>
  <w:footnote w:type="continuationSeparator" w:id="0">
    <w:p w14:paraId="1A72EAE1" w14:textId="77777777" w:rsidR="00376A3B" w:rsidRDefault="00376A3B" w:rsidP="00C31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55C3D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tDA3MTU1tzQ2MDBS0lEKTi0uzszPAykwqwUAhkBqrCwAAAA="/>
  </w:docVars>
  <w:rsids>
    <w:rsidRoot w:val="009B30BF"/>
    <w:rsid w:val="00005627"/>
    <w:rsid w:val="00030372"/>
    <w:rsid w:val="0003212F"/>
    <w:rsid w:val="00040432"/>
    <w:rsid w:val="000A509E"/>
    <w:rsid w:val="000D559C"/>
    <w:rsid w:val="000E5278"/>
    <w:rsid w:val="00100E82"/>
    <w:rsid w:val="00113A9B"/>
    <w:rsid w:val="001215CD"/>
    <w:rsid w:val="00130695"/>
    <w:rsid w:val="00176449"/>
    <w:rsid w:val="00182F8B"/>
    <w:rsid w:val="00184E67"/>
    <w:rsid w:val="00211A76"/>
    <w:rsid w:val="002141C2"/>
    <w:rsid w:val="0026382F"/>
    <w:rsid w:val="0027631A"/>
    <w:rsid w:val="002A48F5"/>
    <w:rsid w:val="002A4B16"/>
    <w:rsid w:val="002D5855"/>
    <w:rsid w:val="002F3F6C"/>
    <w:rsid w:val="002F527E"/>
    <w:rsid w:val="00316A6F"/>
    <w:rsid w:val="0035555F"/>
    <w:rsid w:val="003763F9"/>
    <w:rsid w:val="00376A3B"/>
    <w:rsid w:val="00384498"/>
    <w:rsid w:val="00396267"/>
    <w:rsid w:val="003A14D8"/>
    <w:rsid w:val="003E238B"/>
    <w:rsid w:val="00424D68"/>
    <w:rsid w:val="004374C9"/>
    <w:rsid w:val="00451A24"/>
    <w:rsid w:val="00454AC5"/>
    <w:rsid w:val="00460139"/>
    <w:rsid w:val="00466DE4"/>
    <w:rsid w:val="004A1FD7"/>
    <w:rsid w:val="00577C1E"/>
    <w:rsid w:val="005949A3"/>
    <w:rsid w:val="005D7BEC"/>
    <w:rsid w:val="005E43BE"/>
    <w:rsid w:val="005E740E"/>
    <w:rsid w:val="00661087"/>
    <w:rsid w:val="00667C0A"/>
    <w:rsid w:val="006B0803"/>
    <w:rsid w:val="006B1538"/>
    <w:rsid w:val="006E6490"/>
    <w:rsid w:val="00772717"/>
    <w:rsid w:val="00785839"/>
    <w:rsid w:val="007D18FC"/>
    <w:rsid w:val="008379B9"/>
    <w:rsid w:val="00882026"/>
    <w:rsid w:val="008E64D4"/>
    <w:rsid w:val="00917357"/>
    <w:rsid w:val="009203AB"/>
    <w:rsid w:val="009223DA"/>
    <w:rsid w:val="0095537A"/>
    <w:rsid w:val="009B30BF"/>
    <w:rsid w:val="009F00B7"/>
    <w:rsid w:val="009F2E37"/>
    <w:rsid w:val="00A1033C"/>
    <w:rsid w:val="00A57184"/>
    <w:rsid w:val="00A740FD"/>
    <w:rsid w:val="00A8318B"/>
    <w:rsid w:val="00B079A0"/>
    <w:rsid w:val="00B455C6"/>
    <w:rsid w:val="00C02C3E"/>
    <w:rsid w:val="00C0353A"/>
    <w:rsid w:val="00C047A0"/>
    <w:rsid w:val="00C1093D"/>
    <w:rsid w:val="00C31A05"/>
    <w:rsid w:val="00CA1516"/>
    <w:rsid w:val="00CB3545"/>
    <w:rsid w:val="00CD7444"/>
    <w:rsid w:val="00D05810"/>
    <w:rsid w:val="00D05976"/>
    <w:rsid w:val="00D41A05"/>
    <w:rsid w:val="00D64515"/>
    <w:rsid w:val="00D64AC6"/>
    <w:rsid w:val="00D70A1F"/>
    <w:rsid w:val="00DE1B7F"/>
    <w:rsid w:val="00E276D4"/>
    <w:rsid w:val="00E34BF6"/>
    <w:rsid w:val="00E415F8"/>
    <w:rsid w:val="00E77884"/>
    <w:rsid w:val="00E813EF"/>
    <w:rsid w:val="00FF0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3097C2"/>
  <w15:chartTrackingRefBased/>
  <w15:docId w15:val="{8CA1FE55-C152-4639-A072-D35C1BC24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imes New Roman" w:hAnsi="Times New Roman"/>
      <w:b/>
      <w:sz w:val="26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rFonts w:ascii="Arial" w:hAnsi="Arial"/>
      <w:b/>
      <w:sz w:val="24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Times New Roman" w:hAnsi="Times New Roman"/>
      <w:sz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284" w:firstLine="284"/>
      <w:jc w:val="both"/>
    </w:pPr>
    <w:rPr>
      <w:rFonts w:ascii="Arial" w:hAnsi="Arial"/>
      <w:i/>
      <w:sz w:val="26"/>
    </w:rPr>
  </w:style>
  <w:style w:type="paragraph" w:styleId="Tekstpodstawowywcity2">
    <w:name w:val="Body Text Indent 2"/>
    <w:basedOn w:val="Normalny"/>
    <w:pPr>
      <w:ind w:firstLine="567"/>
      <w:jc w:val="both"/>
    </w:pPr>
    <w:rPr>
      <w:rFonts w:ascii="Arial" w:hAnsi="Arial"/>
      <w:i/>
      <w:sz w:val="26"/>
    </w:rPr>
  </w:style>
  <w:style w:type="paragraph" w:styleId="Tekstpodstawowywcity3">
    <w:name w:val="Body Text Indent 3"/>
    <w:basedOn w:val="Normalny"/>
    <w:pPr>
      <w:ind w:left="284" w:firstLine="283"/>
      <w:jc w:val="both"/>
    </w:pPr>
    <w:rPr>
      <w:rFonts w:ascii="Arial" w:hAnsi="Arial"/>
      <w:i/>
      <w:sz w:val="26"/>
    </w:rPr>
  </w:style>
  <w:style w:type="paragraph" w:styleId="Tekstpodstawowy">
    <w:name w:val="Body Text"/>
    <w:basedOn w:val="Normalny"/>
    <w:pPr>
      <w:widowControl w:val="0"/>
      <w:spacing w:before="120"/>
    </w:pPr>
    <w:rPr>
      <w:rFonts w:ascii="Times New Roman" w:hAnsi="Times New Roman"/>
      <w:sz w:val="24"/>
    </w:rPr>
  </w:style>
  <w:style w:type="paragraph" w:customStyle="1" w:styleId="Listaar1">
    <w:name w:val="Lista_ar1"/>
    <w:basedOn w:val="Normalny"/>
    <w:pPr>
      <w:keepLines/>
      <w:spacing w:after="120" w:line="240" w:lineRule="atLeast"/>
    </w:pPr>
    <w:rPr>
      <w:sz w:val="24"/>
    </w:rPr>
  </w:style>
  <w:style w:type="paragraph" w:styleId="Tekstblokowy">
    <w:name w:val="Block Text"/>
    <w:basedOn w:val="Normalny"/>
    <w:pPr>
      <w:widowControl w:val="0"/>
      <w:spacing w:line="360" w:lineRule="auto"/>
      <w:ind w:left="567" w:right="567" w:firstLine="567"/>
      <w:jc w:val="both"/>
    </w:pPr>
    <w:rPr>
      <w:rFonts w:ascii="Times New Roman" w:hAnsi="Times New Roman"/>
      <w:color w:val="000000"/>
      <w:sz w:val="22"/>
    </w:rPr>
  </w:style>
  <w:style w:type="paragraph" w:styleId="Tekstprzypisukocowego">
    <w:name w:val="endnote text"/>
    <w:basedOn w:val="Normalny"/>
    <w:link w:val="TekstprzypisukocowegoZnak"/>
    <w:rsid w:val="00C31A05"/>
  </w:style>
  <w:style w:type="character" w:customStyle="1" w:styleId="TekstprzypisukocowegoZnak">
    <w:name w:val="Tekst przypisu końcowego Znak"/>
    <w:basedOn w:val="Domylnaczcionkaakapitu"/>
    <w:link w:val="Tekstprzypisukocowego"/>
    <w:rsid w:val="00C31A05"/>
  </w:style>
  <w:style w:type="character" w:styleId="Odwoanieprzypisukocowego">
    <w:name w:val="endnote reference"/>
    <w:rsid w:val="00C31A05"/>
    <w:rPr>
      <w:vertAlign w:val="superscript"/>
    </w:rPr>
  </w:style>
  <w:style w:type="paragraph" w:styleId="Bezodstpw">
    <w:name w:val="No Spacing"/>
    <w:link w:val="BezodstpwZnak"/>
    <w:uiPriority w:val="1"/>
    <w:qFormat/>
    <w:rsid w:val="00882026"/>
    <w:pPr>
      <w:ind w:firstLine="426"/>
      <w:jc w:val="both"/>
    </w:pPr>
    <w:rPr>
      <w:rFonts w:ascii="Times New Roman" w:eastAsia="Calibri" w:hAnsi="Times New Roman"/>
      <w:sz w:val="24"/>
      <w:szCs w:val="22"/>
      <w:lang w:eastAsia="en-US"/>
    </w:rPr>
  </w:style>
  <w:style w:type="character" w:customStyle="1" w:styleId="BezodstpwZnak">
    <w:name w:val="Bez odstępów Znak"/>
    <w:link w:val="Bezodstpw"/>
    <w:uiPriority w:val="1"/>
    <w:rsid w:val="00882026"/>
    <w:rPr>
      <w:rFonts w:ascii="Times New Roman" w:eastAsia="Calibri" w:hAnsi="Times New Roman"/>
      <w:sz w:val="24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07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cenzja tematu</vt:lpstr>
      <vt:lpstr>Recenzja tematu</vt:lpstr>
    </vt:vector>
  </TitlesOfParts>
  <Company>Politechnika Poznańska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nzja tematu</dc:title>
  <dc:subject>Badania statutowe</dc:subject>
  <dc:creator>Adam Kadziński</dc:creator>
  <cp:keywords/>
  <cp:lastModifiedBy>Anna Szabłowska-Szeszuła</cp:lastModifiedBy>
  <cp:revision>2</cp:revision>
  <cp:lastPrinted>2004-12-13T21:55:00Z</cp:lastPrinted>
  <dcterms:created xsi:type="dcterms:W3CDTF">2024-01-16T14:07:00Z</dcterms:created>
  <dcterms:modified xsi:type="dcterms:W3CDTF">2024-01-16T14:07:00Z</dcterms:modified>
</cp:coreProperties>
</file>